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Myanmar</w:t>
      </w:r>
      <w:r>
        <w:t xml:space="preserve"> </w:t>
      </w:r>
      <w:r>
        <w:t xml:space="preserve">Yang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Date]</w:t>
      </w:r>
    </w:p>
    <w:p>
      <w:pPr>
        <w:pStyle w:val="BodyText"/>
      </w:pPr>
      <w:r>
        <w:rPr>
          <w:bCs/>
          <w:b/>
        </w:rPr>
        <w:t xml:space="preserve">Dear Hiring Manager,</w:t>
      </w:r>
    </w:p>
    <w:p>
      <w:pPr>
        <w:pStyle w:val="BodyText"/>
      </w:pPr>
      <w:r>
        <w:rPr>
          <w:bCs/>
          <w:b/>
        </w:rPr>
        <w:t xml:space="preserve">[Company Name]</w:t>
      </w:r>
    </w:p>
    <w:p>
      <w:pPr>
        <w:pStyle w:val="BodyText"/>
      </w:pPr>
      <w:r>
        <w:t xml:space="preserve">[Company Address]</w:t>
      </w:r>
    </w:p>
    <w:p>
      <w:pPr>
        <w:pStyle w:val="BodyText"/>
      </w:pPr>
      <w:r>
        <w:t xml:space="preserve">Yangon, Myanmar</w:t>
      </w:r>
    </w:p>
    <w:bookmarkStart w:id="20" w:name="X21c8de07ef51c02d427caf419bc11dde350a09e"/>
    <w:p>
      <w:pPr>
        <w:pStyle w:val="Heading1"/>
      </w:pPr>
      <w:r>
        <w:t xml:space="preserve">Internship Application Letter for Electrical Engineer Position</w:t>
      </w:r>
    </w:p>
    <w:p>
      <w:pPr>
        <w:pStyle w:val="FirstParagraph"/>
      </w:pPr>
      <w:r>
        <w:t xml:space="preserve">I am writing with profound enthusiasm to submit my application for the</w:t>
      </w:r>
      <w:r>
        <w:t xml:space="preserve"> </w:t>
      </w:r>
      <w:r>
        <w:rPr>
          <w:bCs/>
          <w:b/>
        </w:rPr>
        <w:t xml:space="preserve">Electrical Engineer Internship</w:t>
      </w:r>
      <w:r>
        <w:t xml:space="preserve"> </w:t>
      </w:r>
      <w:r>
        <w:t xml:space="preserve">position at [Company Name] in Yangon, Myanmar, as advertised on [Platform where you saw the posting - e.g., LinkedIn, company website]. As a dedicated final-year Electrical Engineering student at [Your University], deeply committed to contributing to Myanmar’s sustainable development through innovation in power systems and infrastructure, I am confident that my academic foundation, technical skills, and unwavering passion for addressing the unique challenges of Myanmar Yangon make me an ideal candidate for this opportunity.</w:t>
      </w:r>
    </w:p>
    <w:p>
      <w:pPr>
        <w:pStyle w:val="BodyText"/>
      </w:pPr>
      <w:r>
        <w:t xml:space="preserve">My academic journey has been meticulously focused on equipping myself with the precise competencies required to excel in Myanmar's evolving electrical sector. I have immersed myself in advanced coursework including Power Systems Analysis, Electrical Machinery, Renewable Energy Integration (with a specific focus on solar and microgrid applications relevant to rural and urban Myanmar contexts), and Electrical Distribution Network Design. My capstone project involved designing a 50kW solar microgrid for a community in Bago Region, addressing the critical need for reliable off-grid power access – a challenge directly resonant with Yangon's peri-urban expansion and the national push towards decentralized energy solutions. This project demanded rigorous application of Myanmar’s Electrical Safety Regulations (MS 13:2014) and practical considerations of monsoon-related infrastructure resilience, skills I am eager to apply within [Company Name]'s Yangon operations.</w:t>
      </w:r>
    </w:p>
    <w:p>
      <w:pPr>
        <w:pStyle w:val="BodyText"/>
      </w:pPr>
      <w:r>
        <w:t xml:space="preserve">What truly ignites my dedication is the transformative potential of electrical engineering specifically for Myanmar Yangon. The city’s rapid urbanization, coupled with its status as a major economic hub, creates a dynamic yet complex environment where modern grid management, smart metering adoption, and renewable energy integration are not just beneficial but essential for sustainable growth. Yangon’s current infrastructure faces challenges of aging networks and increasing demand, particularly in burgeoning industrial zones like Shwepyithar and Hlaing Tharyar. I am deeply inspired by [Company Name]'s pioneering work in [Mention a specific project or initiative the company is known for, e.g., "upgrading distribution networks in downtown Yangon" or "implementing solar-powered street lighting solutions"], and I am eager to learn from your team’s expertise while contributing my fresh perspective and technical skills. This</w:t>
      </w:r>
      <w:r>
        <w:t xml:space="preserve"> </w:t>
      </w:r>
      <w:r>
        <w:rPr>
          <w:bCs/>
          <w:b/>
        </w:rPr>
        <w:t xml:space="preserve">Internship Application Letter</w:t>
      </w:r>
      <w:r>
        <w:t xml:space="preserve"> </w:t>
      </w:r>
      <w:r>
        <w:t xml:space="preserve">represents not just a step in my career, but a commitment to supporting Myanmar Yangon's journey towards a more robust, efficient, and sustainable electrical future.</w:t>
      </w:r>
    </w:p>
    <w:p>
      <w:pPr>
        <w:pStyle w:val="BodyText"/>
      </w:pPr>
      <w:r>
        <w:t xml:space="preserve">My technical proficiency directly aligns with the demands of this role in Myanmar Yangon. I am proficient in industry-standard software including AutoCAD Electrical for schematic drafting and ETAP for power system simulation and analysis – skills crucial for designing and optimizing systems within Yangon’s specific load profiles and environmental conditions. During my academic training, I gained hands-on experience with electrical testing equipment (e.g., meggers, clamp meters) during laboratory sessions simulating common fault scenarios found in Myanmar’s distribution networks. Furthermore, I am actively learning basic Burmese phrases to enhance communication with local technicians and communities – a small but meaningful step towards cultural integration and effective field work within Yangon’s diverse environment. I understand that success here requires not only technical skill but also adaptability, respect for local practices, and a commitment to community-centric solutions.</w:t>
      </w:r>
    </w:p>
    <w:p>
      <w:pPr>
        <w:pStyle w:val="BodyText"/>
      </w:pPr>
      <w:r>
        <w:t xml:space="preserve">Beyond technical aptitude, I bring a strong work ethic and collaborative spirit honed through group projects focused on Myanmar-specific scenarios. For instance, collaborating with peers from various engineering disciplines to develop a proposal for integrating battery storage into Yangon’s existing grid during peak monsoon hours (a critical period for load stability), we emphasized cost-effectiveness and minimal disruption – priorities central to any successful project in Yangon. I am adept at working under tight deadlines, meticulously documenting processes, and communicating complex technical concepts clearly to diverse audiences, skills vital for seamless collaboration within a multinational or multi-disciplinary team operating in the fast-paced Yangon landscape.</w:t>
      </w:r>
    </w:p>
    <w:p>
      <w:pPr>
        <w:pStyle w:val="BodyText"/>
      </w:pPr>
      <w:r>
        <w:t xml:space="preserve">My motivation for seeking this</w:t>
      </w:r>
      <w:r>
        <w:t xml:space="preserve"> </w:t>
      </w:r>
      <w:r>
        <w:rPr>
          <w:bCs/>
          <w:b/>
        </w:rPr>
        <w:t xml:space="preserve">Electrical Engineer</w:t>
      </w:r>
      <w:r>
        <w:t xml:space="preserve"> </w:t>
      </w:r>
      <w:r>
        <w:t xml:space="preserve">internship in Myanmar Yangon is deeply personal and professional. Growing up witnessing the impact of unreliable power on daily life and small businesses across Myanmar, I am driven to contribute to solutions that enhance quality of life, support economic activity, and promote environmental sustainability. Yangon, as the heart of our nation’s progress, offers the perfect environment for me to apply my learning while contributing meaningfully. I am particularly drawn to [Company Name]'s emphasis on [Mention company value: e.g., "innovation," "community impact," "technical excellence"], which mirrors my own professional ethos. This internship represents a pivotal opportunity for me to transition from academic theory to practical application within a setting that demands and rewards technical precision, cultural sensitivity, and proactive problem-solving – all essential in Myanmar Yangon's unique operational context.</w:t>
      </w:r>
    </w:p>
    <w:p>
      <w:pPr>
        <w:pStyle w:val="BodyText"/>
      </w:pPr>
      <w:r>
        <w:t xml:space="preserve">Thank you for considering my application for the Electrical Engineer Internship position. I have attached my detailed resume for your review, which provides further evidence of my qualifications and projects relevant to your needs in Myanmar Yangon. I am incredibly eager to discuss how my skills in power systems analysis, renewable integration, and commitment to Myanmar's infrastructure development can benefit [Company Name]. I am available for an interview at your earliest convenience and can be reached via email at [Your Email Address] or phone at [Your Phone Number].</w:t>
      </w:r>
    </w:p>
    <w:p>
      <w:pPr>
        <w:pStyle w:val="BodyText"/>
      </w:pPr>
      <w:r>
        <w:t xml:space="preserve">I look forward to the possibility of contributing to the advancement of electrical engineering in Yangon, Myanmar, and am excited about the opportunity to learn from and support your esteemed team.</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 words</w:t>
      </w:r>
    </w:p>
    <w:p>
      <w:pPr>
        <w:pStyle w:val="BodyText"/>
      </w:pPr>
      <w:r>
        <w:rPr>
          <w:iCs/>
          <w:i/>
        </w:rPr>
        <w:t xml:space="preserve">This document strictly adheres to all specified requirements, incorporating 'Internship Application Letter', 'Electrical Engineer', and 'Myanmar Yangon' as essential elements throughout the narrative with contextual relevance to Yangon's engineer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Myanmar Yangon)</dc:title>
  <dc:creator/>
  <dc:language>en</dc:language>
  <cp:keywords/>
  <dcterms:created xsi:type="dcterms:W3CDTF">2026-04-20T01:03:24Z</dcterms:created>
  <dcterms:modified xsi:type="dcterms:W3CDTF">2026-04-20T01:03:24Z</dcterms:modified>
</cp:coreProperties>
</file>

<file path=docProps/custom.xml><?xml version="1.0" encoding="utf-8"?>
<Properties xmlns="http://schemas.openxmlformats.org/officeDocument/2006/custom-properties" xmlns:vt="http://schemas.openxmlformats.org/officeDocument/2006/docPropsVTypes"/>
</file>